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69678" w14:textId="393F1A01" w:rsidR="00A96307" w:rsidRDefault="006E7EEB">
      <w:pPr>
        <w:rPr>
          <w:b/>
          <w:bCs/>
        </w:rPr>
      </w:pPr>
      <w:r w:rsidRPr="00B13319">
        <w:rPr>
          <w:b/>
          <w:bCs/>
        </w:rPr>
        <w:t>Respondent’s Profile</w:t>
      </w:r>
    </w:p>
    <w:p w14:paraId="4A748D38" w14:textId="4AE2CEAA" w:rsidR="00B13319" w:rsidRDefault="00B13319">
      <w:r>
        <w:t>Experience:</w:t>
      </w:r>
      <w:r w:rsidR="00D11890">
        <w:t xml:space="preserve"> </w:t>
      </w:r>
      <w:r w:rsidR="00DE3393">
        <w:t>11</w:t>
      </w:r>
      <w:r w:rsidR="00D11890">
        <w:t xml:space="preserve"> years</w:t>
      </w:r>
    </w:p>
    <w:p w14:paraId="317280C9" w14:textId="0F3ECEFD" w:rsidR="00B13319" w:rsidRPr="00B13319" w:rsidRDefault="00B13319">
      <w:r>
        <w:t>Role: Developer</w:t>
      </w:r>
    </w:p>
    <w:p w14:paraId="4D28F3F0" w14:textId="4A594657" w:rsidR="006E7EEB" w:rsidRDefault="00B15224">
      <w:pPr>
        <w:rPr>
          <w:b/>
          <w:bCs/>
        </w:rPr>
      </w:pPr>
      <w:r w:rsidRPr="00B13319">
        <w:rPr>
          <w:b/>
          <w:bCs/>
        </w:rPr>
        <w:t>Quotes</w:t>
      </w:r>
    </w:p>
    <w:p w14:paraId="63786FEB" w14:textId="63D4C8E0" w:rsidR="00C16927" w:rsidRPr="00C16927" w:rsidRDefault="00F372F4">
      <w:r>
        <w:t>The time consumed in RMVRVM for implementation could be less than MVVM</w:t>
      </w:r>
      <w:r w:rsidR="003C4A89">
        <w:t>, so it should not affect the tight delivery timelines.</w:t>
      </w:r>
    </w:p>
    <w:p w14:paraId="155E6966" w14:textId="77777777" w:rsidR="00A43DBE" w:rsidRPr="00B13319" w:rsidRDefault="00A43DBE" w:rsidP="00A43DBE">
      <w:pPr>
        <w:rPr>
          <w:b/>
          <w:bCs/>
        </w:rPr>
      </w:pPr>
      <w:r w:rsidRPr="00B13319">
        <w:rPr>
          <w:b/>
          <w:bCs/>
        </w:rPr>
        <w:t>Replies (Edited)</w:t>
      </w:r>
    </w:p>
    <w:p w14:paraId="07FA6CB1" w14:textId="77777777" w:rsidR="00AD6F54" w:rsidRDefault="00AD6F54" w:rsidP="00AD6F54">
      <w:r>
        <w:t>Q1. Do you or your team work actively on an app/web app that runs on a battery-operated device like a phone, a tablet or a laptop?</w:t>
      </w:r>
    </w:p>
    <w:p w14:paraId="2D286598" w14:textId="53456ECB" w:rsidR="00AD6F54" w:rsidRDefault="00D11890" w:rsidP="00AD6F54">
      <w:r>
        <w:t>Yes</w:t>
      </w:r>
    </w:p>
    <w:p w14:paraId="01CE40E7" w14:textId="77777777" w:rsidR="00AD6F54" w:rsidRDefault="00AD6F54" w:rsidP="00AD6F54">
      <w:r>
        <w:t>Q2. Does the app use API that could be sending more data than required on the client side in the UI?</w:t>
      </w:r>
    </w:p>
    <w:p w14:paraId="609C98BC" w14:textId="491298DE" w:rsidR="00AD6F54" w:rsidRDefault="00FD440C" w:rsidP="00AD6F54">
      <w:r>
        <w:t>Yes</w:t>
      </w:r>
    </w:p>
    <w:p w14:paraId="729C54B0" w14:textId="77777777" w:rsidR="00AD6F54" w:rsidRDefault="00AD6F54" w:rsidP="00AD6F54">
      <w:r>
        <w:t>Q3. Could the RMVRVM paradigm be followed in the project that your team is doing to save energy on client devices?</w:t>
      </w:r>
    </w:p>
    <w:p w14:paraId="7269E676" w14:textId="347E5FAE" w:rsidR="00AD6F54" w:rsidRDefault="00234AB8" w:rsidP="00AD6F54">
      <w:r>
        <w:t>Yes</w:t>
      </w:r>
      <w:r w:rsidR="002A6A4E">
        <w:t>.</w:t>
      </w:r>
    </w:p>
    <w:p w14:paraId="63BB26E4" w14:textId="77777777" w:rsidR="00AD6F54" w:rsidRDefault="00AD6F54" w:rsidP="00AD6F54">
      <w:r>
        <w:t>Q4. Which of the following issues do you think could the RMVRVM paradigm face when followed in your project?</w:t>
      </w:r>
    </w:p>
    <w:p w14:paraId="1DCFD392" w14:textId="77777777" w:rsidR="00AD6F54" w:rsidRDefault="00AD6F54" w:rsidP="00AD6F54">
      <w:r>
        <w:t xml:space="preserve">    a) UI of app is too complex to move to server-side</w:t>
      </w:r>
    </w:p>
    <w:p w14:paraId="0330C860" w14:textId="370A8A48" w:rsidR="0069533A" w:rsidRDefault="0069533A" w:rsidP="00AD6F54">
      <w:r>
        <w:t>No</w:t>
      </w:r>
    </w:p>
    <w:p w14:paraId="48F43A3E" w14:textId="77777777" w:rsidR="00AD6F54" w:rsidRDefault="00AD6F54" w:rsidP="00AD6F54">
      <w:r>
        <w:t xml:space="preserve">    b) Collaboration issues because front-end and back-end teams are different</w:t>
      </w:r>
    </w:p>
    <w:p w14:paraId="3E9D85DA" w14:textId="76C19856" w:rsidR="00FD0AAF" w:rsidRDefault="00E17090" w:rsidP="00AD6F54">
      <w:r>
        <w:t>Yes, but we can handle those issues.</w:t>
      </w:r>
    </w:p>
    <w:p w14:paraId="5C6B2AD2" w14:textId="77777777" w:rsidR="00AD6F54" w:rsidRDefault="00AD6F54" w:rsidP="00AD6F54">
      <w:r>
        <w:t xml:space="preserve">    c) The project cannot implement a change due to tight delivery milestones</w:t>
      </w:r>
    </w:p>
    <w:p w14:paraId="1441DA30" w14:textId="7884E7ED" w:rsidR="00B115E5" w:rsidRDefault="00E17090" w:rsidP="00AD6F54">
      <w:r>
        <w:t xml:space="preserve">No. </w:t>
      </w:r>
    </w:p>
    <w:p w14:paraId="1656B360" w14:textId="77777777" w:rsidR="00AD6F54" w:rsidRDefault="00AD6F54" w:rsidP="00AD6F54">
      <w:r>
        <w:t xml:space="preserve">    d) The paradigm has a high learning curve</w:t>
      </w:r>
    </w:p>
    <w:p w14:paraId="6FAD8EAB" w14:textId="77521C04" w:rsidR="009A442F" w:rsidRDefault="009A442F" w:rsidP="00AD6F54">
      <w:r>
        <w:t>No</w:t>
      </w:r>
    </w:p>
    <w:p w14:paraId="157CB432" w14:textId="77777777" w:rsidR="00AD6F54" w:rsidRDefault="00AD6F54" w:rsidP="00AD6F54">
      <w:r>
        <w:tab/>
      </w:r>
    </w:p>
    <w:p w14:paraId="6C198CCC" w14:textId="77777777" w:rsidR="00AD6F54" w:rsidRDefault="00AD6F54" w:rsidP="00AD6F54">
      <w:r>
        <w:t>Q5. The RMVRVM approach could be applied in app/web app gradually, starting from the feature under development, taking one UI page at a time. How likely is it that your team can adopt RMVRVM using this approach?</w:t>
      </w:r>
    </w:p>
    <w:p w14:paraId="2B3B5583" w14:textId="77777777" w:rsidR="00AD6F54" w:rsidRDefault="00AD6F54" w:rsidP="00AD6F54">
      <w:r>
        <w:lastRenderedPageBreak/>
        <w:tab/>
        <w:t>a)Very Likely b)Somewhat Likely c)Unlikely d)Not at all</w:t>
      </w:r>
    </w:p>
    <w:p w14:paraId="1E4C4F8B" w14:textId="75EF00F2" w:rsidR="00AD6F54" w:rsidRDefault="00C71ACB" w:rsidP="00AD6F54">
      <w:r>
        <w:t>Very Likely</w:t>
      </w:r>
    </w:p>
    <w:p w14:paraId="70944FE0" w14:textId="77777777" w:rsidR="00AD6F54" w:rsidRDefault="00AD6F54" w:rsidP="00AD6F54">
      <w:r>
        <w:t>Q6. How likely are you to discuss the RMVRVM paradigm in your organization or team to explore its applicability?</w:t>
      </w:r>
    </w:p>
    <w:p w14:paraId="04C9300D" w14:textId="77777777" w:rsidR="00AD6F54" w:rsidRDefault="00AD6F54" w:rsidP="00AD6F54">
      <w:r>
        <w:tab/>
        <w:t>a)Very Likely b)Somewhat Likely c)Unlikely d)Not at all</w:t>
      </w:r>
    </w:p>
    <w:p w14:paraId="354516F3" w14:textId="4220AEA3" w:rsidR="00AD6F54" w:rsidRDefault="00C71ACB" w:rsidP="00AD6F54">
      <w:r>
        <w:t>Very Likely</w:t>
      </w:r>
    </w:p>
    <w:p w14:paraId="368E32E8" w14:textId="77777777" w:rsidR="00AD6F54" w:rsidRDefault="00AD6F54" w:rsidP="00AD6F54">
      <w:r>
        <w:t>Q7. How likely are you to explore further the RMVRVM paradigm in your organization by recommending a pilot or an intern project?</w:t>
      </w:r>
    </w:p>
    <w:p w14:paraId="0843C4D4" w14:textId="77777777" w:rsidR="00AD6F54" w:rsidRDefault="00AD6F54" w:rsidP="00AD6F54">
      <w:r>
        <w:tab/>
        <w:t>a)Very Likely b)Somewhat Likely c)Unlikely d)Not at all</w:t>
      </w:r>
    </w:p>
    <w:p w14:paraId="2AE2A4A0" w14:textId="5F3F4860" w:rsidR="00AD6F54" w:rsidRDefault="00C71ACB" w:rsidP="00AD6F54">
      <w:r>
        <w:t>Very Likely</w:t>
      </w:r>
    </w:p>
    <w:p w14:paraId="53D25D06" w14:textId="77777777" w:rsidR="00AD6F54" w:rsidRDefault="00AD6F54" w:rsidP="00AD6F54">
      <w:r>
        <w:t>Q8. What is your opinion on the applicability or potential of real-world usage of the RMVRVM paradigm?</w:t>
      </w:r>
    </w:p>
    <w:p w14:paraId="48479349" w14:textId="48B671CC" w:rsidR="00AD6F54" w:rsidRDefault="00295391" w:rsidP="00AD6F54">
      <w:r>
        <w:t>Yes it can be used in actual projects.</w:t>
      </w:r>
    </w:p>
    <w:p w14:paraId="2DE1AB1C" w14:textId="7CEA24C4" w:rsidR="00AD6F54" w:rsidRDefault="00AD6F54" w:rsidP="00AD6F54">
      <w:r>
        <w:t>Q9. What are the constraints you see that could hinder applying the RMVRVM paradigm in the source code of your current project?</w:t>
      </w:r>
    </w:p>
    <w:p w14:paraId="37AB9C64" w14:textId="2FF801F6" w:rsidR="006C7A7F" w:rsidRDefault="00295391">
      <w:r>
        <w:t>We core structure we need to change. Those are time consuming but we can implement in the next project. It can be from scratch. And, time consuming will be lesser.</w:t>
      </w:r>
    </w:p>
    <w:sectPr w:rsidR="006C7A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zNjY0NjC1NDExszRU0lEKTi0uzszPAykwrAUAGAoxwywAAAA="/>
  </w:docVars>
  <w:rsids>
    <w:rsidRoot w:val="006C7A7F"/>
    <w:rsid w:val="00092AED"/>
    <w:rsid w:val="00234AB8"/>
    <w:rsid w:val="00295391"/>
    <w:rsid w:val="002A6A4E"/>
    <w:rsid w:val="003C4A89"/>
    <w:rsid w:val="00617315"/>
    <w:rsid w:val="0069533A"/>
    <w:rsid w:val="006C7A7F"/>
    <w:rsid w:val="006D674F"/>
    <w:rsid w:val="006E7EEB"/>
    <w:rsid w:val="009A442F"/>
    <w:rsid w:val="00A43DBE"/>
    <w:rsid w:val="00A96307"/>
    <w:rsid w:val="00AD6F54"/>
    <w:rsid w:val="00B115E5"/>
    <w:rsid w:val="00B13319"/>
    <w:rsid w:val="00B15224"/>
    <w:rsid w:val="00C16927"/>
    <w:rsid w:val="00C71ACB"/>
    <w:rsid w:val="00D11890"/>
    <w:rsid w:val="00DE3393"/>
    <w:rsid w:val="00E17090"/>
    <w:rsid w:val="00F372F4"/>
    <w:rsid w:val="00FD0AAF"/>
    <w:rsid w:val="00FD4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B9B31"/>
  <w15:docId w15:val="{549B0563-6C9A-41AA-9297-CB6878971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10</Words>
  <Characters>1770</Characters>
  <Application>Microsoft Office Word</Application>
  <DocSecurity>0</DocSecurity>
  <Lines>14</Lines>
  <Paragraphs>4</Paragraphs>
  <ScaleCrop>false</ScaleCrop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vneet Singh</cp:lastModifiedBy>
  <cp:revision>25</cp:revision>
  <dcterms:created xsi:type="dcterms:W3CDTF">2024-04-15T05:38:00Z</dcterms:created>
  <dcterms:modified xsi:type="dcterms:W3CDTF">2024-04-16T05:50:00Z</dcterms:modified>
</cp:coreProperties>
</file>